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95BAC" w14:textId="77777777" w:rsidR="003D0D92" w:rsidRPr="003D0D92" w:rsidRDefault="003D0D92" w:rsidP="003D0D92">
      <w:pPr>
        <w:keepNext/>
        <w:spacing w:before="240" w:after="60"/>
        <w:jc w:val="center"/>
        <w:outlineLvl w:val="0"/>
        <w:rPr>
          <w:rFonts w:ascii="Tahoma" w:hAnsi="Tahoma" w:cs="Tahoma"/>
          <w:b/>
          <w:kern w:val="32"/>
          <w:sz w:val="20"/>
          <w:szCs w:val="20"/>
        </w:rPr>
      </w:pPr>
      <w:r w:rsidRPr="003D0D92">
        <w:rPr>
          <w:rFonts w:ascii="Tahoma" w:hAnsi="Tahoma" w:cs="Tahoma"/>
          <w:b/>
          <w:kern w:val="32"/>
          <w:sz w:val="20"/>
          <w:szCs w:val="20"/>
        </w:rPr>
        <w:t>ΕΛΛΗΝΙΚΗ ΔΗΜΟΚΡΑΤΙΑ</w:t>
      </w:r>
    </w:p>
    <w:p w14:paraId="505E7EB2" w14:textId="5AD56833" w:rsidR="003D0D92" w:rsidRPr="003D0D92" w:rsidRDefault="00794C50" w:rsidP="0040554A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pict w14:anchorId="6449E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7pt;height:56.15pt">
            <v:imagedata r:id="rId8" o:title=""/>
          </v:shape>
        </w:pict>
      </w:r>
    </w:p>
    <w:p w14:paraId="542F48C2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ΓΕΩΠΟΝΙΚΟ ΠΑΝΕΠΙΣΤΗΜΙΟ ΑΘΗΝΩΝ</w:t>
      </w:r>
    </w:p>
    <w:p w14:paraId="35072001" w14:textId="77777777" w:rsidR="003D0D92" w:rsidRPr="003D0D92" w:rsidRDefault="003D0D92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>ΣΧΟΛΗ ΕΠΙΣΤΗΜΩΝ ΤΩΝ ΦΥΤΩΝ</w:t>
      </w:r>
    </w:p>
    <w:p w14:paraId="22BAD46B" w14:textId="74C8E84C" w:rsidR="003D0D92" w:rsidRPr="00B863EA" w:rsidRDefault="003D0D92" w:rsidP="003D0D92">
      <w:pPr>
        <w:jc w:val="center"/>
        <w:rPr>
          <w:rFonts w:ascii="Tahoma" w:hAnsi="Tahoma" w:cs="Tahoma"/>
          <w:bCs/>
          <w:sz w:val="20"/>
          <w:szCs w:val="20"/>
          <w:lang w:val="el-GR"/>
        </w:rPr>
      </w:pPr>
      <w:r w:rsidRPr="00B863EA">
        <w:rPr>
          <w:rFonts w:ascii="Tahoma" w:hAnsi="Tahoma" w:cs="Tahoma"/>
          <w:b/>
          <w:sz w:val="20"/>
          <w:szCs w:val="20"/>
          <w:lang w:val="el-GR"/>
        </w:rPr>
        <w:t>ΤΜΗΜΑ ΕΠΙΣΤΗΜΗΣ ΦΥΤΙΚΗΣ ΠΑΡΑΓΩΓΗΣ</w:t>
      </w:r>
    </w:p>
    <w:p w14:paraId="68711128" w14:textId="07644BFB" w:rsidR="003D0D92" w:rsidRPr="004B7E36" w:rsidRDefault="00A5699D" w:rsidP="008022A1">
      <w:pPr>
        <w:pStyle w:val="Heading3"/>
        <w:rPr>
          <w:rFonts w:ascii="Tahoma" w:hAnsi="Tahoma" w:cs="Tahoma"/>
          <w:sz w:val="20"/>
          <w:szCs w:val="20"/>
        </w:rPr>
      </w:pPr>
      <w:r w:rsidRPr="004B7E36">
        <w:rPr>
          <w:rFonts w:ascii="Tahoma" w:hAnsi="Tahoma" w:cs="Tahoma"/>
          <w:sz w:val="20"/>
          <w:szCs w:val="20"/>
        </w:rPr>
        <w:t xml:space="preserve">ΤΟΜΕΑΣ </w:t>
      </w:r>
      <w:r w:rsidR="004B7E36">
        <w:rPr>
          <w:rFonts w:ascii="Tahoma" w:hAnsi="Tahoma" w:cs="Tahoma"/>
          <w:sz w:val="20"/>
          <w:szCs w:val="20"/>
        </w:rPr>
        <w:t>ΒΟΤΑΝΙΚΗΣ ΚΑΙ ΜΙΚΡΟΒΙΟΛΟΓΙΑΣ</w:t>
      </w:r>
    </w:p>
    <w:p w14:paraId="791CE353" w14:textId="77777777" w:rsidR="003D0D92" w:rsidRPr="004B7E36" w:rsidRDefault="003D0D92" w:rsidP="0040554A">
      <w:pPr>
        <w:rPr>
          <w:lang w:val="el-GR"/>
        </w:rPr>
      </w:pPr>
    </w:p>
    <w:p w14:paraId="47F0F502" w14:textId="1980B142" w:rsidR="006A4F57" w:rsidRPr="003D0D92" w:rsidRDefault="00E8462D" w:rsidP="003D0D92">
      <w:pPr>
        <w:pStyle w:val="Heading3"/>
        <w:spacing w:line="360" w:lineRule="auto"/>
        <w:rPr>
          <w:rFonts w:ascii="Tahoma" w:hAnsi="Tahoma" w:cs="Tahoma"/>
          <w:sz w:val="20"/>
          <w:szCs w:val="20"/>
          <w:u w:val="single"/>
        </w:rPr>
      </w:pPr>
      <w:r w:rsidRPr="003D0D92">
        <w:rPr>
          <w:rFonts w:ascii="Tahoma" w:hAnsi="Tahoma" w:cs="Tahoma"/>
          <w:sz w:val="20"/>
          <w:szCs w:val="20"/>
          <w:u w:val="single"/>
        </w:rPr>
        <w:t>ΑΙΤΗΣΗ</w:t>
      </w:r>
    </w:p>
    <w:p w14:paraId="01F41AC2" w14:textId="0F09FA23" w:rsidR="00E8462D" w:rsidRPr="003D0D92" w:rsidRDefault="00E8462D" w:rsidP="003D0D92">
      <w:pPr>
        <w:spacing w:line="360" w:lineRule="auto"/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sz w:val="20"/>
          <w:szCs w:val="20"/>
          <w:lang w:val="el-GR"/>
        </w:rPr>
        <w:t xml:space="preserve">ΥΠΟΒΟΛΗΣ ΥΠΟΨΗΦΙΟΤΗΤΑΣ ΓΙΑ ΤΗΝ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ΑΝΑΔΕΙΞΗ ΕΚΠΡΟΣΩΠΟΥ</w:t>
      </w:r>
      <w:r w:rsidR="005A1F96" w:rsidRPr="003D0D92">
        <w:rPr>
          <w:rFonts w:ascii="Tahoma" w:hAnsi="Tahoma" w:cs="Tahoma"/>
          <w:b/>
          <w:sz w:val="20"/>
          <w:szCs w:val="20"/>
          <w:lang w:val="el-GR"/>
        </w:rPr>
        <w:t xml:space="preserve"> </w:t>
      </w:r>
      <w:r w:rsidR="00B863EA">
        <w:rPr>
          <w:rFonts w:ascii="Tahoma" w:hAnsi="Tahoma" w:cs="Tahoma"/>
          <w:b/>
          <w:sz w:val="20"/>
          <w:szCs w:val="20"/>
          <w:lang w:val="el-GR"/>
        </w:rPr>
        <w:t>ΜΕΛΟΥΣ Ε.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>ΔΙ.</w:t>
      </w:r>
      <w:r w:rsidR="00B863EA">
        <w:rPr>
          <w:rFonts w:ascii="Tahoma" w:hAnsi="Tahoma" w:cs="Tahoma"/>
          <w:b/>
          <w:sz w:val="20"/>
          <w:szCs w:val="20"/>
          <w:lang w:val="el-GR"/>
        </w:rPr>
        <w:t xml:space="preserve">Π.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ΤΗ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ΓΕΝΙΚΗ </w:t>
      </w:r>
      <w:r w:rsidR="00D97E9C" w:rsidRPr="003D0D92">
        <w:rPr>
          <w:rFonts w:ascii="Tahoma" w:hAnsi="Tahoma" w:cs="Tahoma"/>
          <w:b/>
          <w:sz w:val="20"/>
          <w:szCs w:val="20"/>
          <w:lang w:val="el-GR"/>
        </w:rPr>
        <w:t xml:space="preserve">ΣΥΝΕΛΕΥΣΗ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ΜΕΑ </w:t>
      </w:r>
      <w:r w:rsidR="004B7E36" w:rsidRPr="004B7E36">
        <w:rPr>
          <w:rFonts w:ascii="Tahoma" w:hAnsi="Tahoma" w:cs="Tahoma"/>
          <w:b/>
          <w:sz w:val="20"/>
          <w:szCs w:val="20"/>
          <w:lang w:val="el-GR"/>
        </w:rPr>
        <w:t xml:space="preserve">ΒΟΤΑΝΙΚΗΣ ΚΑΙ ΜΙΚΡΟΒΙΟΛΟΓΙΑΣ </w:t>
      </w:r>
      <w:r w:rsidR="002643CB" w:rsidRPr="002643CB">
        <w:rPr>
          <w:rFonts w:ascii="Tahoma" w:hAnsi="Tahoma" w:cs="Tahoma"/>
          <w:b/>
          <w:sz w:val="20"/>
          <w:szCs w:val="20"/>
          <w:lang w:val="el-GR"/>
        </w:rPr>
        <w:t xml:space="preserve">ΤΟΥ </w:t>
      </w:r>
      <w:r w:rsidR="003117FE" w:rsidRPr="003D0D92">
        <w:rPr>
          <w:rFonts w:ascii="Tahoma" w:hAnsi="Tahoma" w:cs="Tahoma"/>
          <w:b/>
          <w:sz w:val="20"/>
          <w:szCs w:val="20"/>
          <w:lang w:val="el-GR"/>
        </w:rPr>
        <w:t xml:space="preserve">ΤΜΗΜΑΤΟΣ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ΕΠΙΣΤΗΜΗΣ ΦΥΤΙΚΗΣ ΠΑΡΑΓΩΓΗΣ ΤΟΥ</w:t>
      </w:r>
      <w:r w:rsidR="000C0D26" w:rsidRPr="004B7E36">
        <w:rPr>
          <w:rFonts w:ascii="Tahoma" w:hAnsi="Tahoma"/>
          <w:b/>
          <w:sz w:val="20"/>
          <w:lang w:val="el-GR"/>
        </w:rPr>
        <w:t xml:space="preserve"> </w:t>
      </w:r>
      <w:r w:rsidR="000C0D26" w:rsidRPr="003D0D92">
        <w:rPr>
          <w:rFonts w:ascii="Tahoma" w:hAnsi="Tahoma" w:cs="Tahoma"/>
          <w:b/>
          <w:sz w:val="20"/>
          <w:szCs w:val="20"/>
          <w:lang w:val="el-GR"/>
        </w:rPr>
        <w:t>ΓΕΩΠΟΝΙΚΟΥ ΠΑΝΕΠΙΣΤΗΜΙΟΥ ΑΘΗΝΩΝ</w:t>
      </w:r>
    </w:p>
    <w:p w14:paraId="0CB32D77" w14:textId="77777777" w:rsidR="00E8462D" w:rsidRPr="003D0D92" w:rsidRDefault="00E8462D" w:rsidP="00E8462D">
      <w:pPr>
        <w:jc w:val="both"/>
        <w:rPr>
          <w:rFonts w:ascii="Tahoma" w:hAnsi="Tahoma" w:cs="Tahoma"/>
          <w:b/>
          <w:sz w:val="20"/>
          <w:szCs w:val="20"/>
          <w:lang w:val="el-GR"/>
        </w:rPr>
      </w:pPr>
    </w:p>
    <w:p w14:paraId="3B6EA257" w14:textId="79670FAF" w:rsidR="003117FE" w:rsidRPr="003D0D92" w:rsidRDefault="004B7E36" w:rsidP="003D0D92">
      <w:pPr>
        <w:jc w:val="center"/>
        <w:rPr>
          <w:rFonts w:ascii="Tahoma" w:hAnsi="Tahoma" w:cs="Tahoma"/>
          <w:b/>
          <w:sz w:val="20"/>
          <w:szCs w:val="20"/>
          <w:lang w:val="el-GR"/>
        </w:rPr>
      </w:pP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3A7BF4" wp14:editId="70317FC1">
                <wp:simplePos x="0" y="0"/>
                <wp:positionH relativeFrom="margin">
                  <wp:posOffset>3420374</wp:posOffset>
                </wp:positionH>
                <wp:positionV relativeFrom="paragraph">
                  <wp:posOffset>179705</wp:posOffset>
                </wp:positionV>
                <wp:extent cx="3122295" cy="1238250"/>
                <wp:effectExtent l="0" t="0" r="190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229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6C7F4" w14:textId="77777777" w:rsidR="00282374" w:rsidRPr="00B03344" w:rsidRDefault="00282374" w:rsidP="008022A1">
                            <w:pPr>
                              <w:pStyle w:val="Heading2"/>
                              <w:rPr>
                                <w:rFonts w:ascii="Tahoma" w:hAnsi="Tahoma" w:cs="Tahoma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</w:rPr>
                              <w:t>ΠΡΟΣ</w:t>
                            </w:r>
                          </w:p>
                          <w:p w14:paraId="7A51B64D" w14:textId="5F3D4D27" w:rsidR="00282374" w:rsidRPr="004B7E36" w:rsidRDefault="003117FE" w:rsidP="008022A1">
                            <w:pPr>
                              <w:pStyle w:val="Heading1"/>
                              <w:rPr>
                                <w:rFonts w:ascii="Tahoma" w:hAnsi="Tahoma" w:cs="Tahoma"/>
                                <w:sz w:val="20"/>
                              </w:rPr>
                            </w:pPr>
                            <w:r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Γραμματεία </w:t>
                            </w:r>
                            <w:r w:rsidR="00D76A51" w:rsidRPr="004B7E36">
                              <w:rPr>
                                <w:rFonts w:ascii="Tahoma" w:hAnsi="Tahoma" w:cs="Tahoma"/>
                                <w:sz w:val="20"/>
                              </w:rPr>
                              <w:t xml:space="preserve">Τομέα </w:t>
                            </w:r>
                            <w:r w:rsidR="004B7E36">
                              <w:rPr>
                                <w:rFonts w:ascii="Tahoma" w:hAnsi="Tahoma" w:cs="Tahoma"/>
                                <w:sz w:val="20"/>
                              </w:rPr>
                              <w:t>Βοτανικής και Μικροβιολογίας</w:t>
                            </w:r>
                          </w:p>
                          <w:p w14:paraId="2BCB9FEF" w14:textId="77777777" w:rsidR="00E8462D" w:rsidRPr="00282374" w:rsidRDefault="00E8462D" w:rsidP="003D0D92">
                            <w:pPr>
                              <w:spacing w:line="360" w:lineRule="auto"/>
                              <w:rPr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A7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9.3pt;margin-top:14.15pt;width:245.85pt;height:9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" stroked="f">
                <v:textbox>
                  <w:txbxContent>
                    <w:p w14:paraId="55A6C7F4" w14:textId="77777777" w:rsidR="00282374" w:rsidRPr="00B03344" w:rsidRDefault="00282374" w:rsidP="008022A1">
                      <w:pPr>
                        <w:pStyle w:val="Heading2"/>
                        <w:rPr>
                          <w:rFonts w:ascii="Tahoma" w:hAnsi="Tahoma" w:cs="Tahoma"/>
                        </w:rPr>
                      </w:pPr>
                      <w:r w:rsidRPr="00B03344">
                        <w:rPr>
                          <w:rFonts w:ascii="Tahoma" w:hAnsi="Tahoma" w:cs="Tahoma"/>
                        </w:rPr>
                        <w:t>ΠΡΟΣ</w:t>
                      </w:r>
                    </w:p>
                    <w:p w14:paraId="7A51B64D" w14:textId="5F3D4D27" w:rsidR="00282374" w:rsidRPr="004B7E36" w:rsidRDefault="003117FE" w:rsidP="008022A1">
                      <w:pPr>
                        <w:pStyle w:val="Heading1"/>
                        <w:rPr>
                          <w:rFonts w:ascii="Tahoma" w:hAnsi="Tahoma" w:cs="Tahoma"/>
                          <w:sz w:val="20"/>
                        </w:rPr>
                      </w:pPr>
                      <w:r w:rsidRPr="004B7E36">
                        <w:rPr>
                          <w:rFonts w:ascii="Tahoma" w:hAnsi="Tahoma" w:cs="Tahoma"/>
                          <w:sz w:val="20"/>
                        </w:rPr>
                        <w:t xml:space="preserve">Γραμματεία </w:t>
                      </w:r>
                      <w:r w:rsidR="00D76A51" w:rsidRPr="004B7E36">
                        <w:rPr>
                          <w:rFonts w:ascii="Tahoma" w:hAnsi="Tahoma" w:cs="Tahoma"/>
                          <w:sz w:val="20"/>
                        </w:rPr>
                        <w:t xml:space="preserve">Τομέα </w:t>
                      </w:r>
                      <w:r w:rsidR="004B7E36">
                        <w:rPr>
                          <w:rFonts w:ascii="Tahoma" w:hAnsi="Tahoma" w:cs="Tahoma"/>
                          <w:sz w:val="20"/>
                        </w:rPr>
                        <w:t>Βοτανικής και Μικροβιολογίας</w:t>
                      </w:r>
                    </w:p>
                    <w:p w14:paraId="2BCB9FEF" w14:textId="77777777" w:rsidR="00E8462D" w:rsidRPr="00282374" w:rsidRDefault="00E8462D" w:rsidP="003D0D92">
                      <w:pPr>
                        <w:spacing w:line="360" w:lineRule="auto"/>
                        <w:rPr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92FB4A" wp14:editId="3064402E">
                <wp:simplePos x="0" y="0"/>
                <wp:positionH relativeFrom="margin">
                  <wp:posOffset>3430905</wp:posOffset>
                </wp:positionH>
                <wp:positionV relativeFrom="paragraph">
                  <wp:posOffset>850828</wp:posOffset>
                </wp:positionV>
                <wp:extent cx="3345180" cy="3846830"/>
                <wp:effectExtent l="0" t="0" r="7620" b="12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384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9311B" w14:textId="2C98F748" w:rsidR="00282374" w:rsidRPr="00B03344" w:rsidRDefault="00282374" w:rsidP="00282374">
                            <w:pPr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Αξιότιμ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 κ</w:t>
                            </w:r>
                            <w:r w:rsidR="00017D02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 xml:space="preserve">ύριε </w:t>
                            </w:r>
                            <w:r w:rsidR="001E3E55" w:rsidRPr="001E3E55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Διευθυντά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,</w:t>
                            </w:r>
                          </w:p>
                          <w:p w14:paraId="091DA012" w14:textId="427D7384" w:rsidR="00282374" w:rsidRPr="00B03344" w:rsidRDefault="005A1F96" w:rsidP="003D0D92">
                            <w:pPr>
                              <w:pStyle w:val="BodyText"/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δ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ια της παρούσης υποβάλλω την υποψηφιότητά μου για τη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ν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θέση εκπροσώπου μέλους Ε.ΔΙ</w:t>
                            </w:r>
                            <w:bookmarkStart w:id="0" w:name="_GoBack"/>
                            <w:bookmarkEnd w:id="0"/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Π.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τη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Γενική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Συνέλευση 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του </w:t>
                            </w:r>
                            <w:r w:rsidR="00AD6281" w:rsidRPr="00AD6281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Τομέα</w:t>
                            </w: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97E9C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μας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για το χρονικό διάστημα από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9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έως 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31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8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AD6281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, σύμφωνα με την </w:t>
                            </w:r>
                            <w:proofErr w:type="spellStart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αριθμ</w:t>
                            </w:r>
                            <w:proofErr w:type="spellEnd"/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794C50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423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/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2</w:t>
                            </w:r>
                            <w:r w:rsidR="00794C50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5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04</w:t>
                            </w:r>
                            <w:r w:rsidR="00282374" w:rsidRPr="00E80DDC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-202</w:t>
                            </w:r>
                            <w:r w:rsidR="00E80DDC" w:rsidRPr="004B7E36">
                              <w:rPr>
                                <w:rFonts w:ascii="Tahoma" w:hAnsi="Tahoma" w:cs="Tahoma"/>
                                <w:sz w:val="20"/>
                                <w:szCs w:val="20"/>
                                <w:u w:val="dotted"/>
                              </w:rPr>
                              <w:t>4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Προκήρυξη</w:t>
                            </w:r>
                            <w:r w:rsidR="00EB0A74"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927C0C" w14:textId="32ADDA7A" w:rsidR="00EB0A74" w:rsidRPr="00B03344" w:rsidRDefault="00EB0A74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52A34732" w14:textId="77777777" w:rsidR="005A1F96" w:rsidRPr="00B03344" w:rsidRDefault="005A1F96" w:rsidP="00EB0A74">
                            <w:pPr>
                              <w:spacing w:after="0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1EADCA54" w14:textId="77777777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υνημμένα, υποβάλω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bCs/>
                                <w:i/>
                                <w:sz w:val="20"/>
                                <w:szCs w:val="20"/>
                                <w:lang w:val="el-GR"/>
                              </w:rPr>
                              <w:t>:</w:t>
                            </w:r>
                          </w:p>
                          <w:p w14:paraId="0C37B68F" w14:textId="783F0D91" w:rsidR="00EB0A74" w:rsidRPr="00B03344" w:rsidRDefault="00EB0A74" w:rsidP="00B03344">
                            <w:pPr>
                              <w:spacing w:after="0" w:line="360" w:lineRule="auto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Υπεύθυνη Δήλωση περί μη συνδρομής κω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>λυμάτων</w:t>
                            </w:r>
                            <w:r w:rsidR="00915643"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εκλογιμότητας</w:t>
                            </w:r>
                            <w:r w:rsidRPr="00B03344"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  <w:t xml:space="preserve"> </w:t>
                            </w:r>
                          </w:p>
                          <w:p w14:paraId="20814612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6CB1C430" w14:textId="77777777" w:rsidR="003D0D92" w:rsidRPr="00B03344" w:rsidRDefault="003D0D92" w:rsidP="007B11E1">
                            <w:pPr>
                              <w:spacing w:after="0"/>
                              <w:rPr>
                                <w:rFonts w:ascii="Tahoma" w:hAnsi="Tahoma" w:cs="Tahoma"/>
                                <w:i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  <w:p w14:paraId="0CCF6FE4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Ο/Η Αιτών/ούσα</w:t>
                            </w:r>
                          </w:p>
                          <w:p w14:paraId="0D043428" w14:textId="77777777" w:rsidR="00EB0A74" w:rsidRPr="00B03344" w:rsidRDefault="00EB0A74" w:rsidP="00EB0A74">
                            <w:pPr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[υπογραφή]</w:t>
                            </w:r>
                          </w:p>
                          <w:p w14:paraId="75518A17" w14:textId="77777777" w:rsidR="00EB0A74" w:rsidRPr="008022A1" w:rsidRDefault="00EB0A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  <w:p w14:paraId="542B90F6" w14:textId="77777777" w:rsidR="00282374" w:rsidRPr="008022A1" w:rsidRDefault="00282374" w:rsidP="00282374">
                            <w:pPr>
                              <w:rPr>
                                <w:rFonts w:ascii="Palatino Linotype" w:hAnsi="Palatino Linotype"/>
                                <w:sz w:val="18"/>
                                <w:szCs w:val="18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2FB4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70.15pt;margin-top:67pt;width:263.4pt;height:30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" stroked="f">
                <v:textbox>
                  <w:txbxContent>
                    <w:p w14:paraId="0C39311B" w14:textId="2C98F748" w:rsidR="00282374" w:rsidRPr="00B03344" w:rsidRDefault="00282374" w:rsidP="00282374">
                      <w:pPr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Αξιότιμ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 κ</w:t>
                      </w:r>
                      <w:r w:rsidR="00017D02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 xml:space="preserve">ύριε </w:t>
                      </w:r>
                      <w:r w:rsidR="001E3E55" w:rsidRPr="001E3E55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Διευθυντά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,</w:t>
                      </w:r>
                    </w:p>
                    <w:p w14:paraId="091DA012" w14:textId="427D7384" w:rsidR="00282374" w:rsidRPr="00B03344" w:rsidRDefault="005A1F96" w:rsidP="003D0D92">
                      <w:pPr>
                        <w:pStyle w:val="BodyText"/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δ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ια της παρούσης υποβάλλω την υποψηφιότητά μου για τη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ν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θέση εκπροσώπου μέλους Ε.ΔΙ</w:t>
                      </w:r>
                      <w:bookmarkStart w:id="1" w:name="_GoBack"/>
                      <w:bookmarkEnd w:id="1"/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.Π.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τη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Γενική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Συνέλευση 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του </w:t>
                      </w:r>
                      <w:r w:rsidR="00AD6281" w:rsidRPr="00AD6281">
                        <w:rPr>
                          <w:rFonts w:ascii="Tahoma" w:hAnsi="Tahoma" w:cs="Tahoma"/>
                          <w:sz w:val="20"/>
                          <w:szCs w:val="20"/>
                        </w:rPr>
                        <w:t>Τομέα</w:t>
                      </w: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97E9C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μας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για το χρονικό διάστημα από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9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έως 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31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8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AD6281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, σύμφωνα με την </w:t>
                      </w:r>
                      <w:proofErr w:type="spellStart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αριθμ</w:t>
                      </w:r>
                      <w:proofErr w:type="spellEnd"/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. </w:t>
                      </w:r>
                      <w:r w:rsidR="00794C50">
                        <w:rPr>
                          <w:rFonts w:ascii="Tahoma" w:hAnsi="Tahoma" w:cs="Tahoma"/>
                          <w:sz w:val="20"/>
                          <w:szCs w:val="20"/>
                        </w:rPr>
                        <w:t>423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/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2</w:t>
                      </w:r>
                      <w:r w:rsidR="00794C50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5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04</w:t>
                      </w:r>
                      <w:r w:rsidR="00282374" w:rsidRPr="00E80DDC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-202</w:t>
                      </w:r>
                      <w:r w:rsidR="00E80DDC" w:rsidRPr="004B7E36">
                        <w:rPr>
                          <w:rFonts w:ascii="Tahoma" w:hAnsi="Tahoma" w:cs="Tahoma"/>
                          <w:sz w:val="20"/>
                          <w:szCs w:val="20"/>
                          <w:u w:val="dotted"/>
                        </w:rPr>
                        <w:t>4</w:t>
                      </w:r>
                      <w:r w:rsidR="002823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Προκήρυξη</w:t>
                      </w:r>
                      <w:r w:rsidR="00EB0A74"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.</w:t>
                      </w:r>
                    </w:p>
                    <w:p w14:paraId="50927C0C" w14:textId="32ADDA7A" w:rsidR="00EB0A74" w:rsidRPr="00B03344" w:rsidRDefault="00EB0A74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52A34732" w14:textId="77777777" w:rsidR="005A1F96" w:rsidRPr="00B03344" w:rsidRDefault="005A1F96" w:rsidP="00EB0A74">
                      <w:pPr>
                        <w:spacing w:after="0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</w:p>
                    <w:p w14:paraId="1EADCA54" w14:textId="77777777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u w:val="single"/>
                          <w:lang w:val="el-GR"/>
                        </w:rPr>
                        <w:t>Συνημμένα, υποβάλω</w:t>
                      </w:r>
                      <w:r w:rsidRPr="00B03344">
                        <w:rPr>
                          <w:rFonts w:ascii="Tahoma" w:hAnsi="Tahoma" w:cs="Tahoma"/>
                          <w:b/>
                          <w:bCs/>
                          <w:i/>
                          <w:sz w:val="20"/>
                          <w:szCs w:val="20"/>
                          <w:lang w:val="el-GR"/>
                        </w:rPr>
                        <w:t>:</w:t>
                      </w:r>
                    </w:p>
                    <w:p w14:paraId="0C37B68F" w14:textId="783F0D91" w:rsidR="00EB0A74" w:rsidRPr="00B03344" w:rsidRDefault="00EB0A74" w:rsidP="00B03344">
                      <w:pPr>
                        <w:spacing w:after="0" w:line="360" w:lineRule="auto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Υπεύθυνη Δήλωση περί μη συνδρομής κω</w:t>
                      </w:r>
                      <w:r w:rsidR="005A1F96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>λυμάτων</w:t>
                      </w:r>
                      <w:r w:rsidR="00915643"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εκλογιμότητας</w:t>
                      </w:r>
                      <w:r w:rsidRPr="00B03344"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  <w:t xml:space="preserve"> </w:t>
                      </w:r>
                    </w:p>
                    <w:p w14:paraId="20814612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6CB1C430" w14:textId="77777777" w:rsidR="003D0D92" w:rsidRPr="00B03344" w:rsidRDefault="003D0D92" w:rsidP="007B11E1">
                      <w:pPr>
                        <w:spacing w:after="0"/>
                        <w:rPr>
                          <w:rFonts w:ascii="Tahoma" w:hAnsi="Tahoma" w:cs="Tahoma"/>
                          <w:i/>
                          <w:sz w:val="20"/>
                          <w:szCs w:val="20"/>
                          <w:lang w:val="el-GR"/>
                        </w:rPr>
                      </w:pPr>
                    </w:p>
                    <w:p w14:paraId="0CCF6FE4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Ο/Η Αιτών/ούσα</w:t>
                      </w:r>
                    </w:p>
                    <w:p w14:paraId="0D043428" w14:textId="77777777" w:rsidR="00EB0A74" w:rsidRPr="00B03344" w:rsidRDefault="00EB0A74" w:rsidP="00EB0A74">
                      <w:pPr>
                        <w:jc w:val="center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[υπογραφή]</w:t>
                      </w:r>
                    </w:p>
                    <w:p w14:paraId="75518A17" w14:textId="77777777" w:rsidR="00EB0A74" w:rsidRPr="008022A1" w:rsidRDefault="00EB0A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  <w:p w14:paraId="542B90F6" w14:textId="77777777" w:rsidR="00282374" w:rsidRPr="008022A1" w:rsidRDefault="00282374" w:rsidP="00282374">
                      <w:pPr>
                        <w:rPr>
                          <w:rFonts w:ascii="Palatino Linotype" w:hAnsi="Palatino Linotype"/>
                          <w:sz w:val="18"/>
                          <w:szCs w:val="18"/>
                          <w:lang w:val="el-G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0A74" w:rsidRPr="003D0D92">
        <w:rPr>
          <w:rFonts w:ascii="Tahoma" w:hAnsi="Tahoma" w:cs="Tahoma"/>
          <w:b/>
          <w:noProof/>
          <w:sz w:val="20"/>
          <w:szCs w:val="20"/>
          <w:lang w:val="el-GR" w:eastAsia="el-G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C9950D" wp14:editId="09B3A613">
                <wp:simplePos x="0" y="0"/>
                <wp:positionH relativeFrom="column">
                  <wp:posOffset>-190500</wp:posOffset>
                </wp:positionH>
                <wp:positionV relativeFrom="paragraph">
                  <wp:posOffset>219075</wp:posOffset>
                </wp:positionV>
                <wp:extent cx="3611880" cy="3535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880" cy="3535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9C946" w14:textId="13767C4A" w:rsidR="00E8462D" w:rsidRPr="00B03344" w:rsidRDefault="00E8462D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ΣΤΟΙΧΕΙΑ ΥΠΟΨΗΦΙΟΥ</w:t>
                            </w:r>
                            <w:r w:rsidR="005A1F96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u w:val="single"/>
                                <w:lang w:val="el-GR"/>
                              </w:rPr>
                              <w:t>/-ΑΣ</w:t>
                            </w:r>
                          </w:p>
                          <w:p w14:paraId="7CEB3A8C" w14:textId="786DBC19" w:rsidR="00282374" w:rsidRPr="00B03344" w:rsidRDefault="00763F0B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Επώ</w:t>
                            </w:r>
                            <w:r w:rsidR="00534E17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ν</w:t>
                            </w: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υμο</w:t>
                            </w:r>
                            <w:r w:rsidR="00282374"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: _____________________</w:t>
                            </w:r>
                          </w:p>
                          <w:p w14:paraId="67320EEF" w14:textId="77777777" w:rsidR="009C616E" w:rsidRPr="00B03344" w:rsidRDefault="009C616E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  <w:lang w:val="el-GR"/>
                              </w:rPr>
                              <w:t>Όνομα: ______________________________</w:t>
                            </w:r>
                          </w:p>
                          <w:p w14:paraId="0673CD4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Πατρώνυμο: _________________________</w:t>
                            </w:r>
                          </w:p>
                          <w:p w14:paraId="2395F5B4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Βαθμίδα: ____________________________</w:t>
                            </w:r>
                          </w:p>
                          <w:p w14:paraId="4AFFD1FB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Τμήμα: ______________________________</w:t>
                            </w:r>
                          </w:p>
                          <w:p w14:paraId="532770F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Α.Δ.Τ.: _______________________________</w:t>
                            </w:r>
                          </w:p>
                          <w:p w14:paraId="78AA12AB" w14:textId="2B773F08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Ημερομηνία Γέννησης: __________________</w:t>
                            </w:r>
                          </w:p>
                          <w:p w14:paraId="2F9B12CC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l-GR"/>
                              </w:rPr>
                              <w:t>Κινητό: 69_______________</w:t>
                            </w:r>
                          </w:p>
                          <w:p w14:paraId="6B2CEC81" w14:textId="77777777" w:rsidR="00282374" w:rsidRPr="00B03344" w:rsidRDefault="00282374" w:rsidP="003D0D92">
                            <w:pPr>
                              <w:spacing w:line="360" w:lineRule="auto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0334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mail:______________________</w:t>
                            </w:r>
                          </w:p>
                          <w:p w14:paraId="357A0D3F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</w:rPr>
                            </w:pPr>
                          </w:p>
                          <w:p w14:paraId="265AF172" w14:textId="77777777" w:rsidR="00282374" w:rsidRPr="008022A1" w:rsidRDefault="00282374" w:rsidP="003D0D92">
                            <w:pPr>
                              <w:spacing w:line="360" w:lineRule="auto"/>
                              <w:rPr>
                                <w:rFonts w:ascii="Palatino Linotype" w:hAnsi="Palatino Linotype"/>
                                <w:sz w:val="20"/>
                                <w:szCs w:val="20"/>
                                <w:lang w:val="el-G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9950D" id="_x0000_s1028" type="#_x0000_t202" style="position:absolute;left:0;text-align:left;margin-left:-15pt;margin-top:17.25pt;width:284.4pt;height:278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" stroked="f">
                <v:textbox>
                  <w:txbxContent>
                    <w:p w14:paraId="0D39C946" w14:textId="13767C4A" w:rsidR="00E8462D" w:rsidRPr="00B03344" w:rsidRDefault="00E8462D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ΣΤΟΙΧΕΙΑ ΥΠΟΨΗΦΙΟΥ</w:t>
                      </w:r>
                      <w:r w:rsidR="005A1F96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u w:val="single"/>
                          <w:lang w:val="el-GR"/>
                        </w:rPr>
                        <w:t>/-ΑΣ</w:t>
                      </w:r>
                    </w:p>
                    <w:p w14:paraId="7CEB3A8C" w14:textId="786DBC19" w:rsidR="00282374" w:rsidRPr="00B03344" w:rsidRDefault="00763F0B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Επώ</w:t>
                      </w:r>
                      <w:r w:rsidR="00534E17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ν</w:t>
                      </w: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υμο</w:t>
                      </w:r>
                      <w:r w:rsidR="00282374"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: _____________________</w:t>
                      </w:r>
                    </w:p>
                    <w:p w14:paraId="67320EEF" w14:textId="77777777" w:rsidR="009C616E" w:rsidRPr="00B03344" w:rsidRDefault="009C616E" w:rsidP="003D0D92">
                      <w:pPr>
                        <w:spacing w:line="360" w:lineRule="auto"/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b/>
                          <w:sz w:val="20"/>
                          <w:szCs w:val="20"/>
                          <w:lang w:val="el-GR"/>
                        </w:rPr>
                        <w:t>Όνομα: ______________________________</w:t>
                      </w:r>
                    </w:p>
                    <w:p w14:paraId="0673CD4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Πατρώνυμο: _________________________</w:t>
                      </w:r>
                    </w:p>
                    <w:p w14:paraId="2395F5B4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Βαθμίδα: ____________________________</w:t>
                      </w:r>
                    </w:p>
                    <w:p w14:paraId="4AFFD1FB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Τμήμα: ______________________________</w:t>
                      </w:r>
                    </w:p>
                    <w:p w14:paraId="532770F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Α.Δ.Τ.: _______________________________</w:t>
                      </w:r>
                    </w:p>
                    <w:p w14:paraId="78AA12AB" w14:textId="2B773F08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Ημερομηνία Γέννησης: __________________</w:t>
                      </w:r>
                    </w:p>
                    <w:p w14:paraId="2F9B12CC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  <w:lang w:val="el-GR"/>
                        </w:rPr>
                        <w:t>Κινητό: 69_______________</w:t>
                      </w:r>
                    </w:p>
                    <w:p w14:paraId="6B2CEC81" w14:textId="77777777" w:rsidR="00282374" w:rsidRPr="00B03344" w:rsidRDefault="00282374" w:rsidP="003D0D92">
                      <w:pPr>
                        <w:spacing w:line="360" w:lineRule="auto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03344">
                        <w:rPr>
                          <w:rFonts w:ascii="Tahoma" w:hAnsi="Tahoma" w:cs="Tahoma"/>
                          <w:sz w:val="20"/>
                          <w:szCs w:val="20"/>
                        </w:rPr>
                        <w:t>Email:______________________</w:t>
                      </w:r>
                    </w:p>
                    <w:p w14:paraId="357A0D3F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</w:rPr>
                      </w:pPr>
                    </w:p>
                    <w:p w14:paraId="265AF172" w14:textId="77777777" w:rsidR="00282374" w:rsidRPr="008022A1" w:rsidRDefault="00282374" w:rsidP="003D0D92">
                      <w:pPr>
                        <w:spacing w:line="360" w:lineRule="auto"/>
                        <w:rPr>
                          <w:rFonts w:ascii="Palatino Linotype" w:hAnsi="Palatino Linotype"/>
                          <w:sz w:val="20"/>
                          <w:szCs w:val="20"/>
                          <w:lang w:val="el-G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56A77E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7D6455FA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p w14:paraId="0D43436C" w14:textId="77777777" w:rsidR="003117FE" w:rsidRPr="003D0D92" w:rsidRDefault="003117FE" w:rsidP="006166E2">
      <w:pPr>
        <w:spacing w:after="0"/>
        <w:jc w:val="center"/>
        <w:rPr>
          <w:rFonts w:ascii="Tahoma" w:hAnsi="Tahoma" w:cs="Tahoma"/>
          <w:b/>
          <w:sz w:val="20"/>
          <w:szCs w:val="20"/>
          <w:lang w:val="el-GR"/>
        </w:rPr>
      </w:pPr>
    </w:p>
    <w:sectPr w:rsidR="003117FE" w:rsidRPr="003D0D92" w:rsidSect="00F60FB4">
      <w:headerReference w:type="default" r:id="rId9"/>
      <w:footerReference w:type="default" r:id="rId10"/>
      <w:pgSz w:w="12240" w:h="15840"/>
      <w:pgMar w:top="851" w:right="1077" w:bottom="851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CC5FD" w14:textId="77777777" w:rsidR="00F60FB4" w:rsidRDefault="00F60FB4" w:rsidP="001A7CA4">
      <w:pPr>
        <w:spacing w:after="0" w:line="240" w:lineRule="auto"/>
      </w:pPr>
      <w:r>
        <w:separator/>
      </w:r>
    </w:p>
  </w:endnote>
  <w:endnote w:type="continuationSeparator" w:id="0">
    <w:p w14:paraId="2DBA2C09" w14:textId="77777777" w:rsidR="00F60FB4" w:rsidRDefault="00F60FB4" w:rsidP="001A7CA4">
      <w:pPr>
        <w:spacing w:after="0" w:line="240" w:lineRule="auto"/>
      </w:pPr>
      <w:r>
        <w:continuationSeparator/>
      </w:r>
    </w:p>
  </w:endnote>
  <w:endnote w:type="continuationNotice" w:id="1">
    <w:p w14:paraId="1CC82274" w14:textId="77777777" w:rsidR="00F60FB4" w:rsidRDefault="00F60F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7A2925" w14:textId="295F4637" w:rsidR="0058387F" w:rsidRPr="003117FE" w:rsidRDefault="003117FE" w:rsidP="002922CC">
    <w:pPr>
      <w:pStyle w:val="Footer"/>
      <w:jc w:val="center"/>
      <w:rPr>
        <w:lang w:val="el-GR"/>
      </w:rPr>
    </w:pPr>
    <w:r w:rsidRPr="00F0005D">
      <w:rPr>
        <w:noProof/>
        <w:sz w:val="20"/>
        <w:szCs w:val="20"/>
        <w:lang w:val="el-GR" w:eastAsia="el-G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E5EEAA4" wp14:editId="6A5C4E99">
              <wp:simplePos x="0" y="0"/>
              <wp:positionH relativeFrom="rightMargin">
                <wp:posOffset>-6875145</wp:posOffset>
              </wp:positionH>
              <wp:positionV relativeFrom="margin">
                <wp:posOffset>7661910</wp:posOffset>
              </wp:positionV>
              <wp:extent cx="510540" cy="963930"/>
              <wp:effectExtent l="0" t="0" r="0" b="7620"/>
              <wp:wrapNone/>
              <wp:docPr id="5" name="Ορθογώνιο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963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F2CC2" w14:textId="656475CD" w:rsidR="003117FE" w:rsidRPr="00AA0D0D" w:rsidRDefault="003117FE" w:rsidP="003117FE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rect w14:anchorId="0E5EEAA4" id="Ορθογώνιο 5" o:spid="_x0000_s1029" style="position:absolute;left:0;text-align:left;margin-left:-541.35pt;margin-top:603.3pt;width:40.2pt;height:75.9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566F2CC2" w14:textId="656475CD" w:rsidR="003117FE" w:rsidRPr="00AA0D0D" w:rsidRDefault="003117FE" w:rsidP="003117FE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7167D" w14:textId="77777777" w:rsidR="00F60FB4" w:rsidRDefault="00F60FB4" w:rsidP="001A7CA4">
      <w:pPr>
        <w:spacing w:after="0" w:line="240" w:lineRule="auto"/>
      </w:pPr>
      <w:r>
        <w:separator/>
      </w:r>
    </w:p>
  </w:footnote>
  <w:footnote w:type="continuationSeparator" w:id="0">
    <w:p w14:paraId="7EEF3252" w14:textId="77777777" w:rsidR="00F60FB4" w:rsidRDefault="00F60FB4" w:rsidP="001A7CA4">
      <w:pPr>
        <w:spacing w:after="0" w:line="240" w:lineRule="auto"/>
      </w:pPr>
      <w:r>
        <w:continuationSeparator/>
      </w:r>
    </w:p>
  </w:footnote>
  <w:footnote w:type="continuationNotice" w:id="1">
    <w:p w14:paraId="7ABCEB81" w14:textId="77777777" w:rsidR="00F60FB4" w:rsidRDefault="00F60F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955A7" w14:textId="77777777" w:rsidR="00F60FB4" w:rsidRDefault="00F6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B53A8"/>
    <w:multiLevelType w:val="hybridMultilevel"/>
    <w:tmpl w:val="54B299FA"/>
    <w:lvl w:ilvl="0" w:tplc="8BA6E6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009"/>
    <w:multiLevelType w:val="hybridMultilevel"/>
    <w:tmpl w:val="F1BEC3C2"/>
    <w:lvl w:ilvl="0" w:tplc="CA18976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NTczsDS2NDGwMLVU0lEKTi0uzszPAykwqgUA0R1pRiwAAAA="/>
  </w:docVars>
  <w:rsids>
    <w:rsidRoot w:val="00AA5470"/>
    <w:rsid w:val="00017D02"/>
    <w:rsid w:val="000C0D26"/>
    <w:rsid w:val="000E4B40"/>
    <w:rsid w:val="000E7093"/>
    <w:rsid w:val="00154F81"/>
    <w:rsid w:val="001A7CA4"/>
    <w:rsid w:val="001C1F73"/>
    <w:rsid w:val="001E3E55"/>
    <w:rsid w:val="00234CEA"/>
    <w:rsid w:val="0026033F"/>
    <w:rsid w:val="002643CB"/>
    <w:rsid w:val="00282374"/>
    <w:rsid w:val="002922CC"/>
    <w:rsid w:val="002B673A"/>
    <w:rsid w:val="002D278E"/>
    <w:rsid w:val="003117FE"/>
    <w:rsid w:val="00357D1A"/>
    <w:rsid w:val="003A5E3C"/>
    <w:rsid w:val="003D0D92"/>
    <w:rsid w:val="003F28CB"/>
    <w:rsid w:val="003F4B45"/>
    <w:rsid w:val="0040554A"/>
    <w:rsid w:val="00473DD2"/>
    <w:rsid w:val="00496D10"/>
    <w:rsid w:val="004B7E36"/>
    <w:rsid w:val="00525ABA"/>
    <w:rsid w:val="00534E17"/>
    <w:rsid w:val="005372E9"/>
    <w:rsid w:val="00575CE7"/>
    <w:rsid w:val="0058387F"/>
    <w:rsid w:val="005A1F96"/>
    <w:rsid w:val="005B0433"/>
    <w:rsid w:val="005C613A"/>
    <w:rsid w:val="006166E2"/>
    <w:rsid w:val="006415A8"/>
    <w:rsid w:val="006A4DEA"/>
    <w:rsid w:val="006A4F57"/>
    <w:rsid w:val="006D2CDB"/>
    <w:rsid w:val="00763F0B"/>
    <w:rsid w:val="007745FC"/>
    <w:rsid w:val="00794C50"/>
    <w:rsid w:val="007B11E1"/>
    <w:rsid w:val="007D399B"/>
    <w:rsid w:val="008022A1"/>
    <w:rsid w:val="0080409E"/>
    <w:rsid w:val="00846BF1"/>
    <w:rsid w:val="008D23C6"/>
    <w:rsid w:val="008D3BCB"/>
    <w:rsid w:val="008F2322"/>
    <w:rsid w:val="00915643"/>
    <w:rsid w:val="00933752"/>
    <w:rsid w:val="009C616E"/>
    <w:rsid w:val="00A427CB"/>
    <w:rsid w:val="00A44729"/>
    <w:rsid w:val="00A540E5"/>
    <w:rsid w:val="00A56454"/>
    <w:rsid w:val="00A5699D"/>
    <w:rsid w:val="00A66433"/>
    <w:rsid w:val="00A85D01"/>
    <w:rsid w:val="00AA5470"/>
    <w:rsid w:val="00AD6281"/>
    <w:rsid w:val="00B03344"/>
    <w:rsid w:val="00B2546F"/>
    <w:rsid w:val="00B57F52"/>
    <w:rsid w:val="00B61648"/>
    <w:rsid w:val="00B81CF0"/>
    <w:rsid w:val="00B863EA"/>
    <w:rsid w:val="00C23E41"/>
    <w:rsid w:val="00CA1B8E"/>
    <w:rsid w:val="00CB0E00"/>
    <w:rsid w:val="00CD03FF"/>
    <w:rsid w:val="00D17804"/>
    <w:rsid w:val="00D76A51"/>
    <w:rsid w:val="00D80D6D"/>
    <w:rsid w:val="00D97E9C"/>
    <w:rsid w:val="00DB6D99"/>
    <w:rsid w:val="00E450A3"/>
    <w:rsid w:val="00E80DDC"/>
    <w:rsid w:val="00E8462D"/>
    <w:rsid w:val="00E93FF9"/>
    <w:rsid w:val="00EA299C"/>
    <w:rsid w:val="00EB0A74"/>
    <w:rsid w:val="00F03B05"/>
    <w:rsid w:val="00F15517"/>
    <w:rsid w:val="00F22B46"/>
    <w:rsid w:val="00F60FB4"/>
    <w:rsid w:val="00F9532B"/>
    <w:rsid w:val="00FA6660"/>
    <w:rsid w:val="00FD3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6235AEEE"/>
  <w15:chartTrackingRefBased/>
  <w15:docId w15:val="{128F30F8-EC25-4C14-8A89-DD9088794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22A1"/>
    <w:pPr>
      <w:keepNext/>
      <w:outlineLvl w:val="0"/>
    </w:pPr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2A1"/>
    <w:pPr>
      <w:keepNext/>
      <w:outlineLvl w:val="1"/>
    </w:pPr>
    <w:rPr>
      <w:rFonts w:ascii="Palatino Linotype" w:hAnsi="Palatino Linotype"/>
      <w:b/>
      <w:sz w:val="20"/>
      <w:szCs w:val="20"/>
      <w:u w:val="single"/>
      <w:lang w:val="el-G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2A1"/>
    <w:pPr>
      <w:keepNext/>
      <w:jc w:val="center"/>
      <w:outlineLvl w:val="2"/>
    </w:pPr>
    <w:rPr>
      <w:rFonts w:ascii="Palatino Linotype" w:hAnsi="Palatino Linotype"/>
      <w:b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A7C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7C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7CA4"/>
    <w:rPr>
      <w:vertAlign w:val="superscript"/>
    </w:rPr>
  </w:style>
  <w:style w:type="paragraph" w:styleId="Header">
    <w:name w:val="header"/>
    <w:basedOn w:val="Normal"/>
    <w:link w:val="HeaderChar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387F"/>
  </w:style>
  <w:style w:type="paragraph" w:styleId="Footer">
    <w:name w:val="footer"/>
    <w:basedOn w:val="Normal"/>
    <w:link w:val="FooterChar"/>
    <w:uiPriority w:val="99"/>
    <w:unhideWhenUsed/>
    <w:rsid w:val="005838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87F"/>
  </w:style>
  <w:style w:type="paragraph" w:styleId="BalloonText">
    <w:name w:val="Balloon Text"/>
    <w:basedOn w:val="Normal"/>
    <w:link w:val="BalloonTextChar"/>
    <w:uiPriority w:val="99"/>
    <w:semiHidden/>
    <w:unhideWhenUsed/>
    <w:rsid w:val="007D39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99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5E3C"/>
    <w:pPr>
      <w:ind w:left="720"/>
      <w:contextualSpacing/>
    </w:pPr>
  </w:style>
  <w:style w:type="character" w:styleId="Hyperlink">
    <w:name w:val="Hyperlink"/>
    <w:rsid w:val="005A1F9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BodyTextChar">
    <w:name w:val="Body Text Char"/>
    <w:basedOn w:val="DefaultParagraphFont"/>
    <w:link w:val="BodyText"/>
    <w:uiPriority w:val="99"/>
    <w:rsid w:val="008022A1"/>
    <w:rPr>
      <w:rFonts w:ascii="Palatino Linotype" w:hAnsi="Palatino Linotype"/>
      <w:sz w:val="18"/>
      <w:szCs w:val="18"/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8022A1"/>
    <w:rPr>
      <w:rFonts w:ascii="Palatino Linotype" w:hAnsi="Palatino Linotype"/>
      <w:b/>
      <w:color w:val="000000" w:themeColor="text1"/>
      <w:sz w:val="18"/>
      <w:szCs w:val="18"/>
      <w:lang w:val="el-GR"/>
    </w:rPr>
  </w:style>
  <w:style w:type="character" w:customStyle="1" w:styleId="Heading2Char">
    <w:name w:val="Heading 2 Char"/>
    <w:basedOn w:val="DefaultParagraphFont"/>
    <w:link w:val="Heading2"/>
    <w:uiPriority w:val="9"/>
    <w:rsid w:val="008022A1"/>
    <w:rPr>
      <w:rFonts w:ascii="Palatino Linotype" w:hAnsi="Palatino Linotype"/>
      <w:b/>
      <w:sz w:val="20"/>
      <w:szCs w:val="20"/>
      <w:u w:val="single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8022A1"/>
    <w:rPr>
      <w:rFonts w:ascii="Palatino Linotype" w:hAnsi="Palatino Linotype"/>
      <w:b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FCC38-1E64-40C1-A2DD-BB4AD9D48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eorgios Liakopoulos</cp:lastModifiedBy>
  <cp:revision>3</cp:revision>
  <cp:lastPrinted>2022-03-18T09:25:00Z</cp:lastPrinted>
  <dcterms:created xsi:type="dcterms:W3CDTF">2024-04-26T10:56:00Z</dcterms:created>
  <dcterms:modified xsi:type="dcterms:W3CDTF">2024-04-26T10:58:00Z</dcterms:modified>
</cp:coreProperties>
</file>